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оект-связь-поколений"/>
    <w:p>
      <w:pPr>
        <w:pStyle w:val="Heading3"/>
      </w:pPr>
      <w:r>
        <w:t xml:space="preserve">Проект «СВЯЗЬ ПОКОЛЕНИЙ»</w:t>
      </w:r>
    </w:p>
    <w:p>
      <w:pPr>
        <w:pStyle w:val="FirstParagraph"/>
      </w:pPr>
      <w:r>
        <w:t xml:space="preserve">11.04.2023</w:t>
      </w:r>
    </w:p>
    <w:p>
      <w:pPr>
        <w:pStyle w:val="BodyText"/>
      </w:pPr>
      <w:r>
        <w:t xml:space="preserve">Фонд «БЛАГОВЕСТ» реализует Всероссийский проект «СВЯЗЬ ПОКОЛЕНИЙ» (далее – Проект), в рамках которого 19 мая 2023 года (День пионерии) предусмотрена высадка яблоневых садов одновременно более чем в 1000 городах России (мировой рекорд).</w:t>
      </w:r>
    </w:p>
    <w:p>
      <w:pPr>
        <w:pStyle w:val="BodyText"/>
      </w:pPr>
      <w:r>
        <w:t xml:space="preserve">Цель проекта заключается в посадке плодовых яблоневых деревьев на собранные средства спонсоров, либо из саженцев местных питомников на местах дошкольного и школьного образования, где нужно и можно восстанавливать зеленые насаждения.</w:t>
      </w:r>
    </w:p>
    <w:p>
      <w:pPr>
        <w:pStyle w:val="BodyText"/>
      </w:pPr>
      <w:r>
        <w:t xml:space="preserve">Дерево – это символ жизни и познания. Принять участие в акции посадки деревьев может любое детское и школьное учебное заведение в совместном сотворчестве с социально-ответственной организацией, промышленным предприятием, частным предпринимателем, знаменитыми людьми, героями труда, войны, специальных военных операций и обычными людьми.</w:t>
      </w:r>
    </w:p>
    <w:p>
      <w:pPr>
        <w:pStyle w:val="BodyText"/>
      </w:pPr>
      <w:r>
        <w:t xml:space="preserve">Основные задачи: духовное единение людей, всестороннее вовлечение детей и молодёжи в процессы поддержания и развития культуры и экологии, формирование бережного отношения к природе, охрана окружающей среды и восстановление экосистемы России, профилактика и оздоровление насе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official/detail/115222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5222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5222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0T16:30:11Z</dcterms:created>
  <dcterms:modified xsi:type="dcterms:W3CDTF">2024-08-10T16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